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Heading3"/>
      </w:pPr>
      <w:bookmarkStart w:id="43" w:name="working-papers"/>
      <w:bookmarkEnd w:id="43"/>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Heading2"/>
      </w:pPr>
      <w:bookmarkStart w:id="66" w:name="funded-grants"/>
      <w:bookmarkEnd w:id="66"/>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7" w:name="pending-grants"/>
      <w:bookmarkEnd w:id="67"/>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8" w:name="fellowships"/>
      <w:bookmarkEnd w:id="68"/>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3" w:name="invited-talks"/>
      <w:bookmarkEnd w:id="73"/>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1"/>
      <w:bookmarkEnd w:id="74"/>
      <w:r>
        <w:t xml:space="preserve">Other Presentations</w:t>
      </w:r>
    </w:p>
    <w:p>
      <w:pPr>
        <w:pStyle w:val="Heading2"/>
      </w:pPr>
      <w:bookmarkStart w:id="75" w:name="competitive-research-training"/>
      <w:bookmarkEnd w:id="75"/>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8">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9">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80">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1">
        <w:r>
          <w:rPr>
            <w:rStyle w:val="Hyperlink"/>
          </w:rPr>
          <w:t xml:space="preserve">https://cran.r-project.org/web/packages/clustRcompaR/index.html</w:t>
        </w:r>
      </w:hyperlink>
      <w:r>
        <w:t xml:space="preserve"> </w:t>
      </w:r>
    </w:p>
    <w:p>
      <w:pPr>
        <w:pStyle w:val="Heading3"/>
      </w:pPr>
      <w:bookmarkStart w:id="82" w:name="interactive-web-applications"/>
      <w:bookmarkEnd w:id="82"/>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3">
        <w:r>
          <w:rPr>
            <w:rStyle w:val="Hyperlink"/>
          </w:rPr>
          <w:t xml:space="preserve">http://konfound-it.com</w:t>
        </w:r>
      </w:hyperlink>
      <w:r>
        <w:t xml:space="preserve">.</w:t>
      </w:r>
    </w:p>
    <w:p>
      <w:pPr>
        <w:pStyle w:val="BodyText"/>
      </w:pPr>
      <w:r>
        <w:t xml:space="preserve">State Educational Twitter Hashtags (SETHs):</w:t>
      </w:r>
      <w:r>
        <w:t xml:space="preserve"> </w:t>
      </w:r>
      <w:hyperlink r:id="rId84">
        <w:r>
          <w:rPr>
            <w:rStyle w:val="Hyperlink"/>
          </w:rPr>
          <w:t xml:space="preserve">https://jmichaelrosenberg.shinyapps.io/SETHs</w:t>
        </w:r>
      </w:hyperlink>
    </w:p>
    <w:p>
      <w:pPr>
        <w:pStyle w:val="Heading2"/>
      </w:pPr>
      <w:bookmarkStart w:id="85" w:name="teaching"/>
      <w:bookmarkEnd w:id="85"/>
      <w:r>
        <w:t xml:space="preserve">Teaching</w:t>
      </w:r>
    </w:p>
    <w:p>
      <w:pPr>
        <w:pStyle w:val="Heading3"/>
      </w:pPr>
      <w:bookmarkStart w:id="86" w:name="teaching-awards"/>
      <w:bookmarkEnd w:id="86"/>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bookmarkEnd w:id="87"/>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bookmarkEnd w:id="88"/>
      <w:r>
        <w:t xml:space="preserve">Service</w:t>
      </w:r>
    </w:p>
    <w:p>
      <w:pPr>
        <w:pStyle w:val="Heading3"/>
      </w:pPr>
      <w:bookmarkStart w:id="89" w:name="editorial-service"/>
      <w:bookmarkEnd w:id="89"/>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90" w:name="service-to-profession"/>
      <w:bookmarkEnd w:id="90"/>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bookmarkEnd w:id="91"/>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bookmarkEnd w:id="92"/>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3" w:name="ad-hoc-journal-article-reviews"/>
      <w:bookmarkEnd w:id="93"/>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4" w:name="departmental-service"/>
      <w:bookmarkEnd w:id="94"/>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2a5c8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3"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1" Target="https://cran.r-project.org/web/packages/clustRcompaR/index.html" TargetMode="External" /><Relationship Type="http://schemas.openxmlformats.org/officeDocument/2006/relationships/hyperlink" Id="rId80" Target="https://cran.r-project.org/web/packages/prcr/index.html" TargetMode="External" /><Relationship Type="http://schemas.openxmlformats.org/officeDocument/2006/relationships/hyperlink" Id="rId7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4" Target="https://jmichaelrosenberg.shinyapps.io/SETHs/" TargetMode="External" /><Relationship Type="http://schemas.openxmlformats.org/officeDocument/2006/relationships/hyperlink" Id="rId79"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3"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1" Target="https://cran.r-project.org/web/packages/clustRcompaR/index.html" TargetMode="External" /><Relationship Type="http://schemas.openxmlformats.org/officeDocument/2006/relationships/hyperlink" Id="rId80" Target="https://cran.r-project.org/web/packages/prcr/index.html" TargetMode="External" /><Relationship Type="http://schemas.openxmlformats.org/officeDocument/2006/relationships/hyperlink" Id="rId7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4" Target="https://jmichaelrosenberg.shinyapps.io/SETHs/" TargetMode="External" /><Relationship Type="http://schemas.openxmlformats.org/officeDocument/2006/relationships/hyperlink" Id="rId79"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6T19:05:24Z</dcterms:created>
  <dcterms:modified xsi:type="dcterms:W3CDTF">2019-02-26T19:05:24Z</dcterms:modified>
</cp:coreProperties>
</file>